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85BAE" w14:textId="6B7F48E1" w:rsidR="00095A23" w:rsidRDefault="00B126CE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sz w:val="36"/>
          <w:szCs w:val="36"/>
        </w:rPr>
        <w:t>Immersi</w:t>
      </w:r>
      <w:r w:rsidR="007E7EE2">
        <w:rPr>
          <w:sz w:val="36"/>
          <w:szCs w:val="36"/>
        </w:rPr>
        <w:t>ng Students in Emerging Technologies</w:t>
      </w:r>
    </w:p>
    <w:p w14:paraId="1521F4C9" w14:textId="77777777" w:rsidR="00095A23" w:rsidRDefault="004640EB">
      <w:pPr>
        <w:jc w:val="center"/>
        <w:rPr>
          <w:sz w:val="36"/>
          <w:szCs w:val="36"/>
        </w:rPr>
      </w:pPr>
      <w:r>
        <w:rPr>
          <w:sz w:val="36"/>
          <w:szCs w:val="36"/>
        </w:rPr>
        <w:t>Stop &amp; Jot Notes</w:t>
      </w:r>
    </w:p>
    <w:p w14:paraId="52B87CF0" w14:textId="77777777" w:rsidR="00095A23" w:rsidRDefault="00095A23">
      <w:pPr>
        <w:jc w:val="center"/>
        <w:rPr>
          <w:sz w:val="36"/>
          <w:szCs w:val="36"/>
        </w:rPr>
      </w:pPr>
    </w:p>
    <w:tbl>
      <w:tblPr>
        <w:tblStyle w:val="a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095A23" w14:paraId="12027F1E" w14:textId="77777777">
        <w:trPr>
          <w:jc w:val="center"/>
        </w:trPr>
        <w:tc>
          <w:tcPr>
            <w:tcW w:w="3600" w:type="dxa"/>
            <w:shd w:val="clear" w:color="auto" w:fill="4A86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DECB1" w14:textId="77777777" w:rsidR="00095A23" w:rsidRDefault="004640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ource</w:t>
            </w:r>
          </w:p>
        </w:tc>
        <w:tc>
          <w:tcPr>
            <w:tcW w:w="3600" w:type="dxa"/>
            <w:shd w:val="clear" w:color="auto" w:fill="4A86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DEC2F" w14:textId="77777777" w:rsidR="00095A23" w:rsidRDefault="004640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ea for possible use</w:t>
            </w:r>
          </w:p>
        </w:tc>
        <w:tc>
          <w:tcPr>
            <w:tcW w:w="3600" w:type="dxa"/>
            <w:shd w:val="clear" w:color="auto" w:fill="4A86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AB585" w14:textId="77777777" w:rsidR="00095A23" w:rsidRDefault="004640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itional notes</w:t>
            </w:r>
          </w:p>
        </w:tc>
      </w:tr>
      <w:tr w:rsidR="00095A23" w14:paraId="4E4441FE" w14:textId="77777777">
        <w:trPr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36689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D1157EF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D672E36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A64A4E8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74992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E5875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95A23" w14:paraId="5686369D" w14:textId="77777777">
        <w:trPr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47DAC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0760580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ABDED6C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34A0D9E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947E1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768A4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95A23" w14:paraId="6D8A3A78" w14:textId="77777777">
        <w:trPr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A1979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0E01B23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07DE203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8544DD5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A9574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4825E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95A23" w14:paraId="15A0AA6D" w14:textId="77777777">
        <w:trPr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20421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1954D9D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7CF61F8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9EE2A15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129F1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2D2DF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95A23" w14:paraId="69B9BEFD" w14:textId="77777777">
        <w:trPr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6E346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639DFCE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54BA079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1583C78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47A65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85461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95A23" w14:paraId="48093C64" w14:textId="77777777">
        <w:trPr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0E121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F297412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456C283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F70EBB1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E9F73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7B075" w14:textId="77777777" w:rsidR="00095A23" w:rsidRDefault="00095A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255E9189" w14:textId="77777777" w:rsidR="00095A23" w:rsidRDefault="00095A23">
      <w:pPr>
        <w:jc w:val="center"/>
        <w:rPr>
          <w:sz w:val="28"/>
          <w:szCs w:val="28"/>
        </w:rPr>
      </w:pPr>
    </w:p>
    <w:sectPr w:rsidR="00095A23">
      <w:headerReference w:type="default" r:id="rId6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0DA2B" w14:textId="77777777" w:rsidR="0084528A" w:rsidRDefault="0084528A">
      <w:pPr>
        <w:spacing w:line="240" w:lineRule="auto"/>
      </w:pPr>
      <w:r>
        <w:separator/>
      </w:r>
    </w:p>
  </w:endnote>
  <w:endnote w:type="continuationSeparator" w:id="0">
    <w:p w14:paraId="084F9ED3" w14:textId="77777777" w:rsidR="0084528A" w:rsidRDefault="008452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B7306" w14:textId="77777777" w:rsidR="0084528A" w:rsidRDefault="0084528A">
      <w:pPr>
        <w:spacing w:line="240" w:lineRule="auto"/>
      </w:pPr>
      <w:r>
        <w:separator/>
      </w:r>
    </w:p>
  </w:footnote>
  <w:footnote w:type="continuationSeparator" w:id="0">
    <w:p w14:paraId="00449014" w14:textId="77777777" w:rsidR="0084528A" w:rsidRDefault="008452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2079F3" w14:textId="77777777" w:rsidR="00095A23" w:rsidRDefault="004640EB">
    <w:pPr>
      <w:jc w:val="center"/>
    </w:pPr>
    <w:r>
      <w:rPr>
        <w:noProof/>
        <w:sz w:val="36"/>
        <w:szCs w:val="36"/>
      </w:rPr>
      <w:drawing>
        <wp:inline distT="114300" distB="114300" distL="114300" distR="114300" wp14:anchorId="3CF5A897" wp14:editId="37517F66">
          <wp:extent cx="6858000" cy="120650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8000" cy="1206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tzAyNgIRFqamSjpKwanFxZn5eSAFhrUATN3dDywAAAA="/>
  </w:docVars>
  <w:rsids>
    <w:rsidRoot w:val="00095A23"/>
    <w:rsid w:val="00095A23"/>
    <w:rsid w:val="004640EB"/>
    <w:rsid w:val="007B52C8"/>
    <w:rsid w:val="007E7EE2"/>
    <w:rsid w:val="0084528A"/>
    <w:rsid w:val="00B12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56170"/>
  <w15:docId w15:val="{E29E08F9-071C-4D27-97F9-D736483C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cDonald, Matt R.</cp:lastModifiedBy>
  <cp:revision>2</cp:revision>
  <dcterms:created xsi:type="dcterms:W3CDTF">2020-02-21T19:45:00Z</dcterms:created>
  <dcterms:modified xsi:type="dcterms:W3CDTF">2020-02-21T19:45:00Z</dcterms:modified>
</cp:coreProperties>
</file>